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has emergency action pl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 addresses at least one shock that affects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 is eff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2:05:28Z</dcterms:created>
  <dcterms:modified xsi:type="dcterms:W3CDTF">2023-06-14T0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